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w:t>
      </w:r>
      <w:r>
        <w:t xml:space="preserve"> </w:t>
      </w:r>
      <w:r>
        <w:t xml:space="preserve">Bangalore</w:t>
      </w:r>
    </w:p>
    <w:bookmarkStart w:id="21" w:name="scholarship-application-letter"/>
    <w:p>
      <w:pPr>
        <w:pStyle w:val="Heading1"/>
      </w:pPr>
      <w:r>
        <w:t xml:space="preserve">SCHOLARSHIP APPLICATION LETTER</w:t>
      </w:r>
    </w:p>
    <w:bookmarkStart w:id="20" w:name="X02c6e9e84259135b276c79dbe41ef77daa564fb"/>
    <w:p>
      <w:pPr>
        <w:pStyle w:val="Heading2"/>
      </w:pPr>
      <w:r>
        <w:t xml:space="preserve">For Business Consultant Development Program in India Bangalore</w:t>
      </w:r>
    </w:p>
    <w:bookmarkEnd w:id="20"/>
    <w:bookmarkEnd w:id="21"/>
    <w:p>
      <w:pPr>
        <w:pStyle w:val="FirstParagraph"/>
      </w:pPr>
      <w:r>
        <w:t xml:space="preserve">[Your Full Name]</w:t>
      </w:r>
    </w:p>
    <w:p>
      <w:pPr>
        <w:pStyle w:val="BodyText"/>
      </w:pPr>
      <w:r>
        <w:t xml:space="preserve">[Your Address]</w:t>
      </w:r>
    </w:p>
    <w:p>
      <w:pPr>
        <w:pStyle w:val="BodyText"/>
      </w:pPr>
      <w:r>
        <w:t xml:space="preserve">[City, Pin Code] • [Email Address] • [Phone Number]</w:t>
      </w:r>
    </w:p>
    <w:p>
      <w:pPr>
        <w:pStyle w:val="BodyText"/>
      </w:pPr>
      <w:r>
        <w:t xml:space="preserve">[Date]</w:t>
      </w:r>
    </w:p>
    <w:p>
      <w:pPr>
        <w:pStyle w:val="BodyText"/>
      </w:pPr>
      <w:r>
        <w:t xml:space="preserve">Selection Committee</w:t>
      </w:r>
    </w:p>
    <w:p>
      <w:pPr>
        <w:pStyle w:val="BodyText"/>
      </w:pPr>
      <w:r>
        <w:t xml:space="preserve">Scholarship Program for Business Excellence</w:t>
      </w:r>
    </w:p>
    <w:p>
      <w:pPr>
        <w:pStyle w:val="BodyText"/>
      </w:pPr>
      <w:r>
        <w:t xml:space="preserve">Centre for Management Development</w:t>
      </w:r>
    </w:p>
    <w:p>
      <w:pPr>
        <w:pStyle w:val="BodyText"/>
      </w:pPr>
      <w:r>
        <w:t xml:space="preserve">Bangalore, Karnataka, India 560001</w:t>
      </w:r>
    </w:p>
    <w:bookmarkStart w:id="22" w:name="X671b2cf4f9e60535ae1b19d8c88f070b06ef227"/>
    <w:p>
      <w:pPr>
        <w:pStyle w:val="Heading2"/>
      </w:pPr>
      <w:r>
        <w:t xml:space="preserve">Subject: Scholarship Application for Business Consultant Development Program in India Bangalore</w:t>
      </w:r>
    </w:p>
    <w:p>
      <w:pPr>
        <w:pStyle w:val="FirstParagraph"/>
      </w:pPr>
      <w:r>
        <w:t xml:space="preserve">Dear Selection Committee,</w:t>
      </w:r>
    </w:p>
    <w:p>
      <w:pPr>
        <w:pStyle w:val="BodyText"/>
      </w:pPr>
      <w:r>
        <w:t xml:space="preserve">I am writing this Scholarship Application Letter with profound enthusiasm to apply for the prestigious Business Consultant Development Scholarship at the Centre for Management Development in India Bangalore. As a dedicated professional committed to transforming business landscapes across South Asia, I believe this scholarship represents not merely an educational opportunity, but a catalyst for meaningful economic contribution within India's most dynamic entrepreneurial ecosystem—Bangalore.</w:t>
      </w:r>
    </w:p>
    <w:p>
      <w:pPr>
        <w:pStyle w:val="BodyText"/>
      </w:pPr>
      <w:r>
        <w:t xml:space="preserve">My journey toward becoming a certified Business Consultant began during my undergraduate studies in Management at Bangalore University, where I consistently ranked among the top 5% of my cohort. My academic focus on strategic business analysis and organizational behavior was complemented by six months as a junior consultant at TechMinds Consulting, an IT services firm headquartered in Bangalore. This experience crystallized my passion for problem-solving: I assisted SMEs in optimizing supply chains and digital transformation strategies, directly witnessing how consultative approaches drive 25-40% operational improvements. However, I recognized that to scale this impact beyond individual projects—to become a true Business Consultant capable of shaping regional economic strategies—I require specialized training unavailable through my current resources.</w:t>
      </w:r>
    </w:p>
    <w:p>
      <w:pPr>
        <w:pStyle w:val="BodyText"/>
      </w:pPr>
      <w:r>
        <w:t xml:space="preserve">India Bangalore’s status as the nation's undisputed "Silicon Valley" makes this scholarship indispensable to my professional trajectory. The city hosts 35% of India’s IT services revenue, over 15,000 startups, and the world’s largest concentration of business innovation hubs. Having navigated Bangalore's bustling tech corridors—from Koramangala's co-working spaces to Whitefield’s corporate campuses—I understand how deeply interconnected this ecosystem is with global markets. For instance, during my internship at a Bangalore-based fintech startup, I observed how consultants leveraging local market intelligence accelerated client revenue growth by 32% in just six months. This immersion confirmed that Bangalore isn’t merely the location for my training—it’s the essential context where Business Consultant expertise must be forged to serve India’s evolving economy.</w:t>
      </w:r>
    </w:p>
    <w:p>
      <w:pPr>
        <w:pStyle w:val="BodyText"/>
      </w:pPr>
      <w:r>
        <w:t xml:space="preserve">The specific curriculum of your Business Consultant Development Program aligns precisely with my skill gaps. While I possess strong analytical foundations, I require advanced training in cross-cultural negotiation (critical for serving multinational clients in Bangalore's diverse business environment), data-driven decision frameworks, and sustainable growth strategy—areas where your program’s industry-validated modules excel. Without this scholarship, the financial burden of the ₹4.2 lakh program fee would necessitate taking on high-interest loans or delaying my career development by 18 months. This scholarship would eliminate that barrier while enabling me to immediately apply these skills in Bangalore's competitive marketplace.</w:t>
      </w:r>
    </w:p>
    <w:p>
      <w:pPr>
        <w:pStyle w:val="BodyText"/>
      </w:pPr>
      <w:r>
        <w:t xml:space="preserve">My commitment to India’s business advancement extends beyond personal growth. I have already begun mentoring 12 underprivileged students at the Bangalore Rural Education Foundation, teaching entrepreneurship fundamentals using my own business case studies. My long-term vision is to establish "Innovate Karnataka," a Bangalore-based consultancy focused exclusively on scaling sustainable businesses in Tier-2 and Tier-3 Indian cities—addressing the critical gap where 70% of India’s population resides but receives minimal consulting support. This scholarship would fund my training to build this model, directly contributing to Prime Minister Modi's "Make in India" vision through localized business empowerment.</w:t>
      </w:r>
    </w:p>
    <w:p>
      <w:pPr>
        <w:pStyle w:val="BodyText"/>
      </w:pPr>
      <w:r>
        <w:t xml:space="preserve">Consider my proven ability to deliver results: In Bangalore’s 2023 Startup Pitch Competition, I led a team that secured ₹50 lakhs in seed funding by developing a market-entry strategy for an agritech startup targeting rural markets. My approach blended deep local market understanding with global best practices—a methodology I now seek to formalize through your program. The scholarship would allow me to complete this training while contributing 30+ hours monthly as a volunteer consultant at the Bangalore Chamber of Commerce, ensuring immediate community impact.</w:t>
      </w:r>
    </w:p>
    <w:p>
      <w:pPr>
        <w:pStyle w:val="BodyText"/>
      </w:pPr>
      <w:r>
        <w:t xml:space="preserve">What sets my Scholarship Application Letter apart is its alignment with India Bangalore's strategic needs. As the National Association of Software and Services Companies (NASSCOM) reports, there’s a critical shortage of 250,000 certified Business Consultants in India—particularly in cities like Bangalore that drive 45% of the country’s professional services growth. By investing in my development, your institution directly addresses this gap while fostering a consultant who understands both global frameworks and local nuances—from managing client relationships across diverse Indian cultures to navigating Bangalore’s unique regulatory environment.</w:t>
      </w:r>
    </w:p>
    <w:p>
      <w:pPr>
        <w:pStyle w:val="BodyText"/>
      </w:pPr>
      <w:r>
        <w:t xml:space="preserve">My proposed action plan post-certification demonstrates how I’ll leverage this scholarship for maximum India Bangalore impact:</w:t>
      </w:r>
    </w:p>
    <w:p>
      <w:pPr>
        <w:numPr>
          <w:ilvl w:val="0"/>
          <w:numId w:val="1001"/>
        </w:numPr>
        <w:pStyle w:val="Compact"/>
      </w:pPr>
      <w:r>
        <w:rPr>
          <w:bCs/>
          <w:b/>
        </w:rPr>
        <w:t xml:space="preserve">Year 1:</w:t>
      </w:r>
      <w:r>
        <w:t xml:space="preserve"> </w:t>
      </w:r>
      <w:r>
        <w:t xml:space="preserve">Launch Innovate Karnataka with a focus on textile and agribusiness clusters in Bangalore's satellite cities</w:t>
      </w:r>
    </w:p>
    <w:p>
      <w:pPr>
        <w:numPr>
          <w:ilvl w:val="0"/>
          <w:numId w:val="1001"/>
        </w:numPr>
        <w:pStyle w:val="Compact"/>
      </w:pPr>
      <w:r>
        <w:rPr>
          <w:bCs/>
          <w:b/>
        </w:rPr>
        <w:t xml:space="preserve">Year 2:</w:t>
      </w:r>
      <w:r>
        <w:t xml:space="preserve"> </w:t>
      </w:r>
      <w:r>
        <w:t xml:space="preserve">Partner with T-Hub (Bangalore’s largest startup incubator) to create a consultant training pipeline</w:t>
      </w:r>
    </w:p>
    <w:p>
      <w:pPr>
        <w:numPr>
          <w:ilvl w:val="0"/>
          <w:numId w:val="1001"/>
        </w:numPr>
        <w:pStyle w:val="Compact"/>
      </w:pPr>
      <w:r>
        <w:rPr>
          <w:bCs/>
          <w:b/>
        </w:rPr>
        <w:t xml:space="preserve">Year 3:</w:t>
      </w:r>
      <w:r>
        <w:t xml:space="preserve"> </w:t>
      </w:r>
      <w:r>
        <w:t xml:space="preserve">Achieve social impact metrics: Train 500+ local entrepreneurs, generate ₹2.4 Cr in collective revenue</w:t>
      </w:r>
    </w:p>
    <w:p>
      <w:pPr>
        <w:pStyle w:val="FirstParagraph"/>
      </w:pPr>
      <w:r>
        <w:t xml:space="preserve">I am confident that my academic foundation, Bangalore-centric professional experience, and clear roadmap for India’s business growth make me an ideal candidate for this scholarship. I have attached my resume detailing further achievements and letters of recommendation from two Bangalore-based industry leaders. The investment in my development will yield exponential returns through scalable solutions tailored to India’s most vibrant economic hub.</w:t>
      </w:r>
    </w:p>
    <w:p>
      <w:pPr>
        <w:pStyle w:val="BodyText"/>
      </w:pPr>
      <w:r>
        <w:t xml:space="preserve">Thank you for considering my Scholarship Application Letter. I welcome the opportunity to discuss how my vision as a Business Consultant can contribute to India Bangalore's legacy of innovation and economic transformation. I look forward to your positive response by [Date] and am available at your convenience for an interview.</w:t>
      </w:r>
    </w:p>
    <w:p>
      <w:pPr>
        <w:pStyle w:val="BodyText"/>
      </w:pPr>
      <w:r>
        <w:t xml:space="preserve">Sincerely,</w:t>
      </w:r>
    </w:p>
    <w:p>
      <w:pPr>
        <w:pStyle w:val="BodyText"/>
      </w:pPr>
      <w:r>
        <w:t xml:space="preserve">[Your Full Name]</w:t>
      </w:r>
    </w:p>
    <w:p>
      <w:pPr>
        <w:pStyle w:val="BodyText"/>
      </w:pPr>
      <w:r>
        <w:t xml:space="preserve">[Your Signature - if printing]</w:t>
      </w:r>
    </w:p>
    <w:p>
      <w:pPr>
        <w:pStyle w:val="BodyText"/>
      </w:pPr>
      <w:r>
        <w:rPr>
          <w:bCs/>
          <w:b/>
        </w:rPr>
        <w:t xml:space="preserve">Enclosures:</w:t>
      </w:r>
      <w:r>
        <w:t xml:space="preserve"> </w:t>
      </w:r>
      <w:r>
        <w:t xml:space="preserve">Resume, Letter of Recommendation (Dr. Ananya Rao, IIM Bangalore), Letter of Recommendation (Mr. Vikram Singh, TechMinds Consulting)</w:t>
      </w:r>
    </w:p>
    <w:p>
      <w:pPr>
        <w:pStyle w:val="BodyText"/>
      </w:pPr>
      <w:r>
        <w:rPr>
          <w:bCs/>
          <w:b/>
        </w:rPr>
        <w:t xml:space="preserve">Word Count:</w:t>
      </w:r>
      <w:r>
        <w:t xml:space="preserve"> </w:t>
      </w:r>
      <w:r>
        <w:t xml:space="preserve">847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 Bangalore</dc:title>
  <dc:creator/>
  <dc:language>en</dc:language>
  <cp:keywords/>
  <dcterms:created xsi:type="dcterms:W3CDTF">2025-12-09T20:13:54Z</dcterms:created>
  <dcterms:modified xsi:type="dcterms:W3CDTF">2025-12-09T20:13:54Z</dcterms:modified>
</cp:coreProperties>
</file>

<file path=docProps/custom.xml><?xml version="1.0" encoding="utf-8"?>
<Properties xmlns="http://schemas.openxmlformats.org/officeDocument/2006/custom-properties" xmlns:vt="http://schemas.openxmlformats.org/officeDocument/2006/docPropsVTypes"/>
</file>